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7C001" w14:textId="77777777" w:rsidR="006303A2" w:rsidRDefault="006303A2" w:rsidP="006303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NÁRODNÁ RADA SLOVENSKEJ REPUBLIKY</w:t>
      </w:r>
    </w:p>
    <w:p w14:paraId="7ADDAA18" w14:textId="77777777" w:rsidR="006303A2" w:rsidRDefault="006303A2" w:rsidP="006303A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</w:p>
    <w:p w14:paraId="24D362B7" w14:textId="77777777" w:rsidR="006303A2" w:rsidRDefault="006303A2" w:rsidP="006303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VIII. volebné obdobie</w:t>
      </w:r>
    </w:p>
    <w:p w14:paraId="5C7ED408" w14:textId="77777777" w:rsidR="006303A2" w:rsidRDefault="006303A2" w:rsidP="006303A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089910AD" w14:textId="77777777" w:rsidR="006303A2" w:rsidRDefault="006303A2" w:rsidP="006303A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Návrh</w:t>
      </w:r>
    </w:p>
    <w:p w14:paraId="7321612F" w14:textId="77777777" w:rsidR="006303A2" w:rsidRDefault="006303A2" w:rsidP="006303A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629A4BF2" w14:textId="77777777" w:rsidR="006303A2" w:rsidRDefault="006303A2" w:rsidP="006303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  <w:t>ZÁKON</w:t>
      </w:r>
    </w:p>
    <w:p w14:paraId="54607720" w14:textId="77777777" w:rsidR="006303A2" w:rsidRDefault="006303A2" w:rsidP="006B765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13C6FC44" w14:textId="77777777" w:rsidR="006303A2" w:rsidRDefault="006B765F" w:rsidP="006303A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 ... 2021,</w:t>
      </w:r>
    </w:p>
    <w:p w14:paraId="53C876EC" w14:textId="77777777" w:rsidR="006303A2" w:rsidRPr="00FD1505" w:rsidRDefault="006303A2" w:rsidP="006303A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4C871ABE" w14:textId="5CB2D073" w:rsidR="00916A85" w:rsidRPr="00FD1505" w:rsidRDefault="006303A2" w:rsidP="00916A8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FD1505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ktorým sa mení </w:t>
      </w:r>
      <w:r w:rsidR="002C7419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a dopĺňa </w:t>
      </w:r>
      <w:r w:rsidRPr="00FD1505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zákon </w:t>
      </w:r>
      <w:r w:rsidR="00315A3D" w:rsidRPr="00FD1505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Národnej rady Slovenskej republiky </w:t>
      </w:r>
      <w:r w:rsidRPr="00FD1505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sk-SK"/>
        </w:rPr>
        <w:t xml:space="preserve">č. </w:t>
      </w:r>
      <w:r w:rsidRPr="00FD150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 xml:space="preserve">46/1993 Z. z. </w:t>
      </w:r>
      <w:r w:rsidRPr="00FD1505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</w:t>
      </w:r>
      <w:r w:rsidRPr="00FD1505"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> </w:t>
      </w:r>
      <w:r w:rsidRPr="00FD1505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lovenskej informačnej službe</w:t>
      </w:r>
      <w:r w:rsidR="006B765F" w:rsidRPr="00FD1505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v znení </w:t>
      </w:r>
      <w:r w:rsidR="00916A85" w:rsidRPr="00FD1505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ákona Národnej rady Slovenskej republiky č. 72/1995 Z.z., zákona č. 73/1998 Z.z., zákona č. 256/1999 Z.z., zákona č. 328/2002 Z.z., zákona č. 166/2003 Z.z., zákona č. 178/2004 Z.z., zákona č. 165/2008 Z.z., zákona č. 491/2008 Z.z., zákona č. 151/2010 Z.z., zákona č. 192/2011 Z.z. a zákona č. 58/2014 Z.z.  a zákona č. 444/2015 Z.z.</w:t>
      </w:r>
    </w:p>
    <w:p w14:paraId="7619D126" w14:textId="77777777" w:rsidR="00916A85" w:rsidRPr="00916A85" w:rsidRDefault="00916A85" w:rsidP="00916A8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k-SK"/>
        </w:rPr>
      </w:pPr>
    </w:p>
    <w:p w14:paraId="57798EBF" w14:textId="77777777" w:rsidR="006303A2" w:rsidRPr="00916A85" w:rsidRDefault="006303A2" w:rsidP="00916A8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k-SK"/>
        </w:rPr>
      </w:pPr>
    </w:p>
    <w:p w14:paraId="6D661D9C" w14:textId="77777777" w:rsidR="006303A2" w:rsidRDefault="006303A2" w:rsidP="006303A2">
      <w:pPr>
        <w:spacing w:after="0" w:line="240" w:lineRule="auto"/>
        <w:ind w:firstLine="708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   Národná rada Slovenskej republiky sa uzniesla na tomto zákone:</w:t>
      </w:r>
    </w:p>
    <w:p w14:paraId="018ADCEA" w14:textId="77777777" w:rsidR="006303A2" w:rsidRDefault="006303A2" w:rsidP="006303A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4749BE92" w14:textId="77777777" w:rsidR="006303A2" w:rsidRDefault="006303A2" w:rsidP="006303A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7320BE67" w14:textId="77777777" w:rsidR="006303A2" w:rsidRDefault="006303A2" w:rsidP="006303A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>Čl. I</w:t>
      </w:r>
    </w:p>
    <w:p w14:paraId="4A357924" w14:textId="77777777" w:rsidR="006303A2" w:rsidRDefault="006303A2" w:rsidP="006303A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00754082" w14:textId="40FB51F4" w:rsidR="00916A85" w:rsidRDefault="006303A2" w:rsidP="00916A85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ákon</w:t>
      </w:r>
      <w:r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  <w:lang w:eastAsia="sk-SK"/>
        </w:rPr>
        <w:t xml:space="preserve"> </w:t>
      </w:r>
      <w:r w:rsidR="009B1163" w:rsidRPr="009B1163">
        <w:rPr>
          <w:rFonts w:ascii="Times New Roman" w:eastAsiaTheme="minorEastAsia" w:hAnsi="Times New Roman" w:cs="Times New Roman"/>
          <w:sz w:val="24"/>
          <w:szCs w:val="24"/>
          <w:lang w:eastAsia="sk-SK"/>
        </w:rPr>
        <w:t>Národnej rady Slovenskej republiky</w:t>
      </w:r>
      <w:r w:rsidR="009B1163" w:rsidRPr="009B1163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č.</w:t>
      </w:r>
      <w:r>
        <w:rPr>
          <w:rFonts w:ascii="Times New Roman" w:eastAsia="Times New Roman" w:hAnsi="Times New Roman" w:cs="Times New Roman"/>
          <w:color w:val="000000"/>
          <w:spacing w:val="38"/>
          <w:sz w:val="24"/>
          <w:szCs w:val="24"/>
          <w:lang w:eastAsia="sk-SK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 xml:space="preserve">46/1993 Z. z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o</w:t>
      </w:r>
      <w:r>
        <w:rPr>
          <w:rFonts w:ascii="Times New Roman" w:eastAsia="Times New Roman" w:hAnsi="Times New Roman" w:cs="Times New Roman"/>
          <w:color w:val="000000"/>
          <w:spacing w:val="6"/>
          <w:sz w:val="24"/>
          <w:szCs w:val="24"/>
          <w:lang w:eastAsia="sk-SK"/>
        </w:rPr>
        <w:t> 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Slovenskej informačnej službe</w:t>
      </w:r>
      <w:r w:rsidR="006B765F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v znení </w:t>
      </w:r>
      <w:r w:rsidR="00916A85" w:rsidRPr="00916A85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zákona Národnej rady Slovenskej republiky č. 72/1995 Z.z., zákona č. 73/1998 Z.z., zákona č. 256/1999 Z.z., zákona č. 328/2002 Z.z., zákona č. 166/2003 Z.z., zákona č. 178/2004 Z.z., zákona č. 165/2008 Z.z., zákona č. 491/2008 Z.z., zákona č. 151/2010 Z.z., zákona č. 192/2011 Z.z. a zákona č. 58/2014 Z.z.</w:t>
      </w:r>
      <w:r w:rsidR="00916A85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</w:t>
      </w:r>
      <w:r w:rsidR="00916A85" w:rsidRPr="00916A85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a zákona č. 444/2015 Z.z. sa mení</w:t>
      </w:r>
      <w:r w:rsidR="002C7419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a dopĺňa</w:t>
      </w:r>
      <w:r w:rsidR="00916A85" w:rsidRPr="00916A85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takto:</w:t>
      </w:r>
    </w:p>
    <w:p w14:paraId="2D387A51" w14:textId="77777777" w:rsidR="00916A85" w:rsidRDefault="00916A85" w:rsidP="006B765F">
      <w:pPr>
        <w:spacing w:after="0" w:line="240" w:lineRule="auto"/>
        <w:ind w:firstLine="7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6AB94D04" w14:textId="77777777" w:rsidR="006B765F" w:rsidRDefault="006B765F" w:rsidP="006303A2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61CC84C1" w14:textId="77777777" w:rsidR="006303A2" w:rsidRDefault="006303A2" w:rsidP="006303A2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V § 3 odsek 2 znie: </w:t>
      </w:r>
    </w:p>
    <w:p w14:paraId="7E0DD0A7" w14:textId="77777777" w:rsidR="006303A2" w:rsidRDefault="006303A2" w:rsidP="006303A2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14:paraId="730A9020" w14:textId="68F07DF9" w:rsidR="006303A2" w:rsidRPr="00DA4E49" w:rsidRDefault="006303A2" w:rsidP="006B76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awspan"/>
          <w:rFonts w:ascii="Times New Roman" w:hAnsi="Times New Roman" w:cs="Times New Roman"/>
          <w:color w:val="000000"/>
          <w:sz w:val="24"/>
          <w:szCs w:val="24"/>
        </w:rPr>
        <w:t>„(2) Riaditeľa informačnej služby (ďalej len „riaditeľ“) vymenúva a odvoláva prezident Slovenskej republiky na návrh vlády Slovenskej republiky</w:t>
      </w:r>
      <w:r w:rsidR="006B765F">
        <w:rPr>
          <w:rStyle w:val="awspan"/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6B765F" w:rsidRPr="005B3F42">
        <w:rPr>
          <w:rStyle w:val="awspan"/>
          <w:rFonts w:ascii="Times New Roman" w:hAnsi="Times New Roman" w:cs="Times New Roman"/>
          <w:color w:val="000000"/>
          <w:sz w:val="24"/>
          <w:szCs w:val="24"/>
        </w:rPr>
        <w:t>Prezident Slovenskej republiky vymenúva</w:t>
      </w:r>
      <w:r w:rsidR="00CB5FCE" w:rsidRPr="005B3F42">
        <w:rPr>
          <w:rStyle w:val="awspan"/>
          <w:rFonts w:ascii="Times New Roman" w:hAnsi="Times New Roman" w:cs="Times New Roman"/>
          <w:color w:val="000000"/>
          <w:sz w:val="24"/>
          <w:szCs w:val="24"/>
        </w:rPr>
        <w:t xml:space="preserve"> riaditeľa</w:t>
      </w:r>
      <w:r w:rsidR="006B765F" w:rsidRPr="005B3F42">
        <w:rPr>
          <w:rStyle w:val="awspan"/>
          <w:rFonts w:ascii="Times New Roman" w:hAnsi="Times New Roman" w:cs="Times New Roman"/>
          <w:color w:val="000000"/>
          <w:sz w:val="24"/>
          <w:szCs w:val="24"/>
        </w:rPr>
        <w:t xml:space="preserve"> po </w:t>
      </w:r>
      <w:r w:rsidRPr="005B3F42">
        <w:rPr>
          <w:rStyle w:val="awspan"/>
          <w:rFonts w:ascii="Times New Roman" w:hAnsi="Times New Roman" w:cs="Times New Roman"/>
          <w:color w:val="000000"/>
          <w:sz w:val="24"/>
          <w:szCs w:val="24"/>
        </w:rPr>
        <w:t xml:space="preserve">verejnom vypočutí </w:t>
      </w:r>
      <w:r w:rsidR="006B765F" w:rsidRPr="005B3F42">
        <w:rPr>
          <w:rStyle w:val="awspan"/>
          <w:rFonts w:ascii="Times New Roman" w:hAnsi="Times New Roman" w:cs="Times New Roman"/>
          <w:color w:val="000000"/>
          <w:sz w:val="24"/>
          <w:szCs w:val="24"/>
        </w:rPr>
        <w:t xml:space="preserve">kandidáta navrhnutého vládou Slovenskej republiky </w:t>
      </w:r>
      <w:r w:rsidRPr="005B3F42">
        <w:rPr>
          <w:rStyle w:val="awspan"/>
          <w:rFonts w:ascii="Times New Roman" w:hAnsi="Times New Roman" w:cs="Times New Roman"/>
          <w:color w:val="000000"/>
          <w:sz w:val="24"/>
          <w:szCs w:val="24"/>
        </w:rPr>
        <w:t>vo </w:t>
      </w:r>
      <w:r w:rsidR="00FD2127">
        <w:rPr>
          <w:rStyle w:val="awspan"/>
          <w:rFonts w:ascii="Times New Roman" w:hAnsi="Times New Roman" w:cs="Times New Roman"/>
          <w:color w:val="000000"/>
          <w:sz w:val="24"/>
          <w:szCs w:val="24"/>
        </w:rPr>
        <w:t>v</w:t>
      </w:r>
      <w:r w:rsidRPr="005B3F42">
        <w:rPr>
          <w:rStyle w:val="awspan"/>
          <w:rFonts w:ascii="Times New Roman" w:hAnsi="Times New Roman" w:cs="Times New Roman"/>
          <w:color w:val="000000"/>
          <w:sz w:val="24"/>
          <w:szCs w:val="24"/>
        </w:rPr>
        <w:t>ýbore</w:t>
      </w:r>
      <w:r w:rsidRPr="005B3F42">
        <w:rPr>
          <w:rStyle w:val="awspan"/>
          <w:rFonts w:ascii="Times New Roman" w:hAnsi="Times New Roman" w:cs="Times New Roman"/>
          <w:color w:val="000000"/>
          <w:spacing w:val="18"/>
          <w:sz w:val="24"/>
          <w:szCs w:val="24"/>
        </w:rPr>
        <w:t xml:space="preserve"> </w:t>
      </w:r>
      <w:r w:rsidRPr="005B3F42">
        <w:rPr>
          <w:rStyle w:val="awspan"/>
          <w:rFonts w:ascii="Times New Roman" w:hAnsi="Times New Roman" w:cs="Times New Roman"/>
          <w:color w:val="000000"/>
          <w:sz w:val="24"/>
          <w:szCs w:val="24"/>
        </w:rPr>
        <w:t>Národnej</w:t>
      </w:r>
      <w:r w:rsidRPr="005B3F42">
        <w:rPr>
          <w:rStyle w:val="awspan"/>
          <w:rFonts w:ascii="Times New Roman" w:hAnsi="Times New Roman" w:cs="Times New Roman"/>
          <w:color w:val="000000"/>
          <w:spacing w:val="18"/>
          <w:sz w:val="24"/>
          <w:szCs w:val="24"/>
        </w:rPr>
        <w:t xml:space="preserve"> </w:t>
      </w:r>
      <w:r w:rsidRPr="005B3F42">
        <w:rPr>
          <w:rStyle w:val="awspan"/>
          <w:rFonts w:ascii="Times New Roman" w:hAnsi="Times New Roman" w:cs="Times New Roman"/>
          <w:color w:val="000000"/>
          <w:sz w:val="24"/>
          <w:szCs w:val="24"/>
        </w:rPr>
        <w:t>rady</w:t>
      </w:r>
      <w:r w:rsidRPr="005B3F42">
        <w:rPr>
          <w:rStyle w:val="awspan"/>
          <w:rFonts w:ascii="Times New Roman" w:hAnsi="Times New Roman" w:cs="Times New Roman"/>
          <w:color w:val="000000"/>
          <w:spacing w:val="18"/>
          <w:sz w:val="24"/>
          <w:szCs w:val="24"/>
        </w:rPr>
        <w:t xml:space="preserve"> </w:t>
      </w:r>
      <w:r w:rsidRPr="005B3F42">
        <w:rPr>
          <w:rStyle w:val="awspan"/>
          <w:rFonts w:ascii="Times New Roman" w:hAnsi="Times New Roman" w:cs="Times New Roman"/>
          <w:color w:val="000000"/>
          <w:sz w:val="24"/>
          <w:szCs w:val="24"/>
        </w:rPr>
        <w:t>Slovenskej</w:t>
      </w:r>
      <w:r w:rsidRPr="005B3F42">
        <w:rPr>
          <w:rStyle w:val="awspan"/>
          <w:rFonts w:ascii="Times New Roman" w:hAnsi="Times New Roman" w:cs="Times New Roman"/>
          <w:color w:val="000000"/>
          <w:spacing w:val="18"/>
          <w:sz w:val="24"/>
          <w:szCs w:val="24"/>
        </w:rPr>
        <w:t xml:space="preserve"> </w:t>
      </w:r>
      <w:r w:rsidRPr="005B3F42">
        <w:rPr>
          <w:rStyle w:val="awspan"/>
          <w:rFonts w:ascii="Times New Roman" w:hAnsi="Times New Roman" w:cs="Times New Roman"/>
          <w:color w:val="000000"/>
          <w:sz w:val="24"/>
          <w:szCs w:val="24"/>
        </w:rPr>
        <w:t xml:space="preserve">republiky pre obranu a bezpečnosť. </w:t>
      </w:r>
      <w:r w:rsidR="006B765F" w:rsidRPr="005B3F42">
        <w:rPr>
          <w:rStyle w:val="awspan"/>
          <w:rFonts w:ascii="Times New Roman" w:hAnsi="Times New Roman" w:cs="Times New Roman"/>
          <w:color w:val="000000"/>
          <w:sz w:val="24"/>
          <w:szCs w:val="24"/>
        </w:rPr>
        <w:t xml:space="preserve">Z verejného vypočutia podľa druhej vety </w:t>
      </w:r>
      <w:r w:rsidR="006B765F" w:rsidRPr="005B3F42">
        <w:rPr>
          <w:rFonts w:ascii="Times New Roman" w:eastAsiaTheme="minorEastAsia" w:hAnsi="Times New Roman" w:cs="Times New Roman"/>
          <w:sz w:val="24"/>
          <w:szCs w:val="24"/>
          <w:lang w:eastAsia="sk-SK"/>
        </w:rPr>
        <w:t>uskutočňuje Kancelária</w:t>
      </w:r>
      <w:r w:rsidR="006B765F" w:rsidRPr="005B3F42">
        <w:t xml:space="preserve"> </w:t>
      </w:r>
      <w:r w:rsidR="006B765F" w:rsidRPr="005B3F42">
        <w:rPr>
          <w:rFonts w:ascii="Times New Roman" w:eastAsiaTheme="minorEastAsia" w:hAnsi="Times New Roman" w:cs="Times New Roman"/>
          <w:sz w:val="24"/>
          <w:szCs w:val="24"/>
          <w:lang w:eastAsia="sk-SK"/>
        </w:rPr>
        <w:t>Národnej rady Slovenskej republiky</w:t>
      </w:r>
      <w:r w:rsidR="009B1163" w:rsidRPr="005B3F42">
        <w:rPr>
          <w:rFonts w:ascii="Times New Roman" w:eastAsiaTheme="minorEastAsia" w:hAnsi="Times New Roman" w:cs="Times New Roman"/>
          <w:sz w:val="24"/>
          <w:szCs w:val="24"/>
          <w:lang w:eastAsia="sk-SK"/>
        </w:rPr>
        <w:t xml:space="preserve"> </w:t>
      </w:r>
      <w:r w:rsidR="00AB34C0" w:rsidRPr="005B3F42">
        <w:rPr>
          <w:rFonts w:ascii="Times New Roman" w:eastAsiaTheme="minorEastAsia" w:hAnsi="Times New Roman" w:cs="Times New Roman"/>
          <w:sz w:val="24"/>
          <w:szCs w:val="24"/>
          <w:vertAlign w:val="superscript"/>
          <w:lang w:eastAsia="sk-SK"/>
        </w:rPr>
        <w:t>1baa</w:t>
      </w:r>
      <w:r w:rsidR="008515FE" w:rsidRPr="005B3F42">
        <w:rPr>
          <w:rFonts w:ascii="Times New Roman" w:eastAsiaTheme="minorEastAsia" w:hAnsi="Times New Roman" w:cs="Times New Roman"/>
          <w:sz w:val="24"/>
          <w:szCs w:val="24"/>
          <w:vertAlign w:val="superscript"/>
          <w:lang w:eastAsia="sk-SK"/>
        </w:rPr>
        <w:t>)</w:t>
      </w:r>
      <w:r w:rsidR="006B765F" w:rsidRPr="005B3F42">
        <w:rPr>
          <w:rFonts w:ascii="Times New Roman" w:eastAsiaTheme="minorEastAsia" w:hAnsi="Times New Roman" w:cs="Times New Roman"/>
          <w:sz w:val="24"/>
          <w:szCs w:val="24"/>
          <w:lang w:eastAsia="sk-SK"/>
        </w:rPr>
        <w:t xml:space="preserve"> verejne dostupný audiovizuálny prenos.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o veciach služobného pomeru riaditeľa podľa osobitného predpisu</w:t>
      </w:r>
      <w:hyperlink r:id="rId6" w:anchor="f2156092" w:history="1">
        <w:r w:rsidRPr="006303A2">
          <w:rPr>
            <w:rStyle w:val="Hypertextovprepojenie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  <w:vertAlign w:val="superscript"/>
          </w:rPr>
          <w:t>1ba</w:t>
        </w:r>
        <w:r w:rsidRPr="006303A2">
          <w:rPr>
            <w:rStyle w:val="Hypertextovprepojenie"/>
            <w:rFonts w:ascii="Times New Roman" w:hAnsi="Times New Roman" w:cs="Times New Roman"/>
            <w:bCs/>
            <w:color w:val="auto"/>
            <w:sz w:val="24"/>
            <w:szCs w:val="24"/>
            <w:u w:val="none"/>
            <w:shd w:val="clear" w:color="auto" w:fill="FFFFFF"/>
          </w:rPr>
          <w:t>)</w:t>
        </w:r>
      </w:hyperlink>
      <w:r w:rsidRPr="006303A2">
        <w:rPr>
          <w:rFonts w:ascii="Times New Roman" w:hAnsi="Times New Roman" w:cs="Times New Roman"/>
          <w:sz w:val="24"/>
          <w:szCs w:val="24"/>
          <w:shd w:val="clear" w:color="auto" w:fill="FFFFFF"/>
        </w:rPr>
        <w:t> r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zhoduje prezident Slovenskej republiky.“.</w:t>
      </w:r>
    </w:p>
    <w:p w14:paraId="77480665" w14:textId="77777777" w:rsidR="006303A2" w:rsidRDefault="006303A2" w:rsidP="009B116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pacing w:val="30"/>
          <w:sz w:val="24"/>
          <w:szCs w:val="24"/>
          <w:lang w:eastAsia="sk-SK"/>
        </w:rPr>
      </w:pPr>
    </w:p>
    <w:p w14:paraId="212A4AC0" w14:textId="77777777" w:rsidR="008515FE" w:rsidRPr="008515FE" w:rsidRDefault="00AB34C0" w:rsidP="008515F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sk-SK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Poznámka pod čiarou k odkazu 1baa</w:t>
      </w:r>
      <w:r w:rsidR="008515FE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)</w:t>
      </w:r>
      <w:r w:rsidR="008515FE" w:rsidRPr="008515FE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znie:</w:t>
      </w:r>
    </w:p>
    <w:p w14:paraId="6E827D8A" w14:textId="77777777" w:rsidR="008515FE" w:rsidRDefault="008515FE" w:rsidP="00AB34C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  <w:r w:rsidRPr="008515FE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„</w:t>
      </w:r>
      <w:r w:rsidR="00AB34C0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1baa</w:t>
      </w:r>
      <w:r w:rsidRPr="008515FE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§ 143 zákona </w:t>
      </w:r>
      <w:r w:rsidRPr="008515FE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Národnej rady Slovenskej republik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č. 350/1996 Z.z</w:t>
      </w:r>
      <w:r w:rsidR="005B3F42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o rokovacom poriadku </w:t>
      </w:r>
      <w:r w:rsidRPr="008515FE"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>Národnej rady Slovenskej republiky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  <w:t xml:space="preserve"> v znení neskorších predpisov“</w:t>
      </w:r>
    </w:p>
    <w:p w14:paraId="1F171683" w14:textId="77777777" w:rsidR="006303A2" w:rsidRPr="00976A08" w:rsidRDefault="006303A2" w:rsidP="00976A08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53C77156" w14:textId="77777777" w:rsidR="006303A2" w:rsidRPr="00976A08" w:rsidRDefault="006303A2" w:rsidP="00B5390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p w14:paraId="2553D09A" w14:textId="77777777" w:rsidR="006303A2" w:rsidRDefault="00976A08" w:rsidP="00916A8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  <w:r w:rsidRPr="00976A0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  <w:t xml:space="preserve">Čl. II </w:t>
      </w:r>
    </w:p>
    <w:p w14:paraId="1B766E0D" w14:textId="77777777" w:rsidR="00916A85" w:rsidRDefault="00916A85" w:rsidP="00916A8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68B4DA" w14:textId="77777777" w:rsidR="00916A85" w:rsidRPr="008C0DD2" w:rsidRDefault="00916A85" w:rsidP="00916A8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nto zákon nadobúda účinnosť 1. </w:t>
      </w:r>
      <w:r w:rsidR="00794BBD">
        <w:rPr>
          <w:rFonts w:ascii="Times New Roman" w:hAnsi="Times New Roman" w:cs="Times New Roman"/>
          <w:sz w:val="24"/>
          <w:szCs w:val="24"/>
        </w:rPr>
        <w:t>novembra</w:t>
      </w:r>
      <w:r>
        <w:rPr>
          <w:rFonts w:ascii="Times New Roman" w:hAnsi="Times New Roman" w:cs="Times New Roman"/>
          <w:sz w:val="24"/>
          <w:szCs w:val="24"/>
        </w:rPr>
        <w:t xml:space="preserve"> 2021. </w:t>
      </w:r>
    </w:p>
    <w:p w14:paraId="30EED7A7" w14:textId="77777777" w:rsidR="00976A08" w:rsidRDefault="00976A08" w:rsidP="009B702A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sk-SK"/>
        </w:rPr>
      </w:pPr>
    </w:p>
    <w:sectPr w:rsidR="00976A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E78CB"/>
    <w:multiLevelType w:val="hybridMultilevel"/>
    <w:tmpl w:val="AE0205A2"/>
    <w:lvl w:ilvl="0" w:tplc="041B000F">
      <w:start w:val="1"/>
      <w:numFmt w:val="decimal"/>
      <w:lvlText w:val="%1."/>
      <w:lvlJc w:val="left"/>
      <w:pPr>
        <w:ind w:left="1068" w:hanging="360"/>
      </w:p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5EB0AEF"/>
    <w:multiLevelType w:val="hybridMultilevel"/>
    <w:tmpl w:val="67CEEA44"/>
    <w:lvl w:ilvl="0" w:tplc="041B0019">
      <w:start w:val="1"/>
      <w:numFmt w:val="lowerLetter"/>
      <w:lvlText w:val="%1."/>
      <w:lvlJc w:val="left"/>
      <w:pPr>
        <w:ind w:left="1068" w:hanging="360"/>
      </w:pPr>
    </w:lvl>
    <w:lvl w:ilvl="1" w:tplc="041B0019" w:tentative="1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5C6670E7"/>
    <w:multiLevelType w:val="hybridMultilevel"/>
    <w:tmpl w:val="BBF05A8A"/>
    <w:lvl w:ilvl="0" w:tplc="0A68B1B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305313"/>
    <w:multiLevelType w:val="hybridMultilevel"/>
    <w:tmpl w:val="F2E021E2"/>
    <w:lvl w:ilvl="0" w:tplc="6B145E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LAwtTIMvE0NBISUcpOLW4ODM/D6TAqBYA5JFuvywAAAA="/>
  </w:docVars>
  <w:rsids>
    <w:rsidRoot w:val="009E0720"/>
    <w:rsid w:val="0025115E"/>
    <w:rsid w:val="0025667A"/>
    <w:rsid w:val="002C7419"/>
    <w:rsid w:val="00315A3D"/>
    <w:rsid w:val="00454293"/>
    <w:rsid w:val="004719DB"/>
    <w:rsid w:val="00472E8C"/>
    <w:rsid w:val="004A036B"/>
    <w:rsid w:val="005B3F42"/>
    <w:rsid w:val="006303A2"/>
    <w:rsid w:val="006550DA"/>
    <w:rsid w:val="0066236D"/>
    <w:rsid w:val="006B765F"/>
    <w:rsid w:val="0071234C"/>
    <w:rsid w:val="00780919"/>
    <w:rsid w:val="007825A9"/>
    <w:rsid w:val="00794BBD"/>
    <w:rsid w:val="00844DE9"/>
    <w:rsid w:val="008515FE"/>
    <w:rsid w:val="00864CCC"/>
    <w:rsid w:val="00916A85"/>
    <w:rsid w:val="00971FCE"/>
    <w:rsid w:val="00976A08"/>
    <w:rsid w:val="009B1163"/>
    <w:rsid w:val="009B390C"/>
    <w:rsid w:val="009B702A"/>
    <w:rsid w:val="009D11BE"/>
    <w:rsid w:val="009E0720"/>
    <w:rsid w:val="009F5AAF"/>
    <w:rsid w:val="00A41C0C"/>
    <w:rsid w:val="00A97E3F"/>
    <w:rsid w:val="00AB34C0"/>
    <w:rsid w:val="00AC3344"/>
    <w:rsid w:val="00B53907"/>
    <w:rsid w:val="00BF5052"/>
    <w:rsid w:val="00C61A01"/>
    <w:rsid w:val="00CB5FCE"/>
    <w:rsid w:val="00CF6229"/>
    <w:rsid w:val="00D10034"/>
    <w:rsid w:val="00DA4E49"/>
    <w:rsid w:val="00DC45C1"/>
    <w:rsid w:val="00E33D5C"/>
    <w:rsid w:val="00E67473"/>
    <w:rsid w:val="00EA7C21"/>
    <w:rsid w:val="00F17140"/>
    <w:rsid w:val="00F435F2"/>
    <w:rsid w:val="00F56FD6"/>
    <w:rsid w:val="00FD1505"/>
    <w:rsid w:val="00FD2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9C7088"/>
  <w15:chartTrackingRefBased/>
  <w15:docId w15:val="{1559F877-2301-4684-8094-F533731C5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msonormal0">
    <w:name w:val="msonormal"/>
    <w:basedOn w:val="Normlny"/>
    <w:rsid w:val="009E07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awspan">
    <w:name w:val="awspan"/>
    <w:basedOn w:val="Predvolenpsmoodseku"/>
    <w:rsid w:val="009E0720"/>
  </w:style>
  <w:style w:type="character" w:styleId="Hypertextovprepojenie">
    <w:name w:val="Hyperlink"/>
    <w:basedOn w:val="Predvolenpsmoodseku"/>
    <w:uiPriority w:val="99"/>
    <w:semiHidden/>
    <w:unhideWhenUsed/>
    <w:rsid w:val="006550DA"/>
    <w:rPr>
      <w:color w:val="0000FF"/>
      <w:u w:val="single"/>
    </w:rPr>
  </w:style>
  <w:style w:type="paragraph" w:styleId="Odsekzoznamu">
    <w:name w:val="List Paragraph"/>
    <w:basedOn w:val="Normlny"/>
    <w:uiPriority w:val="34"/>
    <w:qFormat/>
    <w:rsid w:val="00B53907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AC3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C3344"/>
    <w:rPr>
      <w:rFonts w:ascii="Segoe UI" w:hAnsi="Segoe UI" w:cs="Segoe UI"/>
      <w:sz w:val="18"/>
      <w:szCs w:val="18"/>
    </w:rPr>
  </w:style>
  <w:style w:type="table" w:styleId="Mriekatabuky">
    <w:name w:val="Table Grid"/>
    <w:basedOn w:val="Normlnatabuka"/>
    <w:uiPriority w:val="39"/>
    <w:rsid w:val="00A97E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4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9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7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6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7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6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73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99584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10709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29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14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27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736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51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26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56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395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40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3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1723112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6969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44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47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08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84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46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85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09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01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3144889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140301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43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72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5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28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87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14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64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122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1102424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18934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70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25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25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98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57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82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714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96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72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631658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83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93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0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27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09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92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52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3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9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56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6735271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33045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19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13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00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395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73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01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21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15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205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168093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20292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9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164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60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8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93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994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327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099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1515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865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317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1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3307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3020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1676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04366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2100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274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85687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8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7423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495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50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62492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307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20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57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864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71627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323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744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657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6697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4914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563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725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387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417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23476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068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7086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80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7387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34751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6738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6258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076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377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8329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854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645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920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800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483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53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640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09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35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zakonypreludi.sk/zz/1993-46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839A75-94D5-4FDE-AB16-FEEF0CF726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ášek, Tomáš</dc:creator>
  <cp:keywords/>
  <dc:description/>
  <cp:lastModifiedBy>Filip Lepieš</cp:lastModifiedBy>
  <cp:revision>3</cp:revision>
  <cp:lastPrinted>2021-05-28T10:06:00Z</cp:lastPrinted>
  <dcterms:created xsi:type="dcterms:W3CDTF">2021-05-28T10:14:00Z</dcterms:created>
  <dcterms:modified xsi:type="dcterms:W3CDTF">2021-05-28T11:05:00Z</dcterms:modified>
</cp:coreProperties>
</file>